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38074EFF" w:rsidR="004D242F" w:rsidRPr="00531F62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531F62">
        <w:rPr>
          <w:rFonts w:ascii="Calibri" w:hAnsi="Calibri" w:cs="Calibri"/>
          <w:sz w:val="40"/>
          <w:szCs w:val="40"/>
        </w:rPr>
        <w:t>RF</w:t>
      </w:r>
      <w:r w:rsidR="00E83ABA" w:rsidRPr="00531F62">
        <w:rPr>
          <w:rFonts w:ascii="Calibri" w:hAnsi="Calibri" w:cs="Calibri"/>
          <w:sz w:val="40"/>
          <w:szCs w:val="40"/>
        </w:rPr>
        <w:t>Q</w:t>
      </w:r>
      <w:r w:rsidRPr="00531F62">
        <w:rPr>
          <w:rFonts w:ascii="Calibri" w:hAnsi="Calibri" w:cs="Calibri"/>
          <w:sz w:val="40"/>
          <w:szCs w:val="40"/>
        </w:rPr>
        <w:t xml:space="preserve"> No. </w:t>
      </w:r>
      <w:r w:rsidR="00702B2F" w:rsidRPr="00531F62">
        <w:rPr>
          <w:rFonts w:ascii="Calibri" w:hAnsi="Calibri" w:cs="Calibri"/>
          <w:sz w:val="40"/>
          <w:szCs w:val="40"/>
        </w:rPr>
        <w:t>902400</w:t>
      </w:r>
    </w:p>
    <w:p w14:paraId="76684BAD" w14:textId="77777777" w:rsidR="004D242F" w:rsidRPr="00531F6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531F62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531F62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531F6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1D233839" w:rsidR="004D242F" w:rsidRPr="00531F62" w:rsidRDefault="00702B2F" w:rsidP="004D242F">
      <w:pPr>
        <w:jc w:val="center"/>
        <w:rPr>
          <w:rFonts w:ascii="Calibri" w:hAnsi="Calibri" w:cs="Calibri"/>
          <w:b/>
          <w:sz w:val="20"/>
        </w:rPr>
      </w:pPr>
      <w:bookmarkStart w:id="0" w:name="BidTitle"/>
      <w:bookmarkEnd w:id="0"/>
      <w:r w:rsidRPr="00531F62">
        <w:rPr>
          <w:rFonts w:ascii="Calibri" w:hAnsi="Calibri" w:cs="Calibri"/>
          <w:b/>
          <w:sz w:val="40"/>
          <w:szCs w:val="40"/>
        </w:rPr>
        <w:t>Disposable Food Trays</w:t>
      </w:r>
    </w:p>
    <w:p w14:paraId="6AD54109" w14:textId="2B428A2B" w:rsidR="004D242F" w:rsidRPr="00531F62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531F62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531F62">
        <w:rPr>
          <w:rFonts w:ascii="Calibri" w:hAnsi="Calibri" w:cs="Calibri"/>
          <w:b/>
          <w:sz w:val="28"/>
          <w:szCs w:val="28"/>
        </w:rPr>
        <w:t xml:space="preserve"> Held on </w:t>
      </w:r>
      <w:r w:rsidR="00702B2F" w:rsidRPr="00531F62">
        <w:rPr>
          <w:rFonts w:ascii="Calibri" w:hAnsi="Calibri" w:cs="Calibri"/>
          <w:b/>
          <w:sz w:val="28"/>
          <w:szCs w:val="28"/>
        </w:rPr>
        <w:t>December 19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BF4AA1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78AE4787" w:rsidR="004D242F" w:rsidRPr="00C367AB" w:rsidRDefault="004D242F" w:rsidP="00BF4AA1">
            <w:pPr>
              <w:rPr>
                <w:rFonts w:ascii="Calibri" w:hAnsi="Calibri" w:cs="Calibri"/>
                <w:sz w:val="20"/>
              </w:rPr>
            </w:pPr>
            <w:r w:rsidRPr="00531F62">
              <w:rPr>
                <w:rFonts w:ascii="Calibri" w:hAnsi="Calibri" w:cs="Calibri"/>
                <w:b/>
                <w:sz w:val="28"/>
                <w:szCs w:val="28"/>
              </w:rPr>
              <w:t>This County of Alameda, General Services Agency (GSA), RF</w:t>
            </w:r>
            <w:r w:rsidR="00E83ABA" w:rsidRPr="00531F62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531F62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531F62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531F62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531F62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531F62">
              <w:rPr>
                <w:rFonts w:ascii="Calibri" w:hAnsi="Calibri" w:cs="Calibri"/>
                <w:b/>
                <w:sz w:val="28"/>
                <w:szCs w:val="28"/>
              </w:rPr>
              <w:t>Q&amp;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19CF1116" w:rsidR="00EB4385" w:rsidRPr="00CD5814" w:rsidRDefault="00EB4385" w:rsidP="00CD5814">
      <w:pPr>
        <w:spacing w:after="240"/>
        <w:rPr>
          <w:rFonts w:ascii="Calibri" w:hAnsi="Calibri" w:cs="Calibri"/>
        </w:rPr>
      </w:pPr>
      <w:r w:rsidRPr="00531F62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 w:rsidRPr="00531F62">
        <w:rPr>
          <w:rFonts w:ascii="Calibri" w:hAnsi="Calibri" w:cs="Calibri"/>
          <w:szCs w:val="26"/>
        </w:rPr>
        <w:t xml:space="preserve"> Request for Quotation (RFQ) for </w:t>
      </w:r>
      <w:r w:rsidR="00702B2F" w:rsidRPr="00531F62">
        <w:rPr>
          <w:rFonts w:ascii="Calibri" w:hAnsi="Calibri" w:cs="Calibri"/>
          <w:szCs w:val="26"/>
        </w:rPr>
        <w:t>Disposable Food Trays</w:t>
      </w:r>
      <w:r w:rsidRPr="00EB4385">
        <w:rPr>
          <w:rFonts w:ascii="Calibri" w:hAnsi="Calibri" w:cs="Calibri"/>
          <w:szCs w:val="26"/>
        </w:rPr>
        <w:t xml:space="preserve">.  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4123C1B6" w14:textId="7C36A926" w:rsidR="004D242F" w:rsidRPr="00FA7F5E" w:rsidRDefault="002A175E" w:rsidP="002A175E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F5E">
        <w:rPr>
          <w:rFonts w:ascii="Calibri" w:hAnsi="Calibri" w:cs="Calibri"/>
          <w:bCs/>
        </w:rPr>
        <w:t xml:space="preserve">The </w:t>
      </w:r>
      <w:proofErr w:type="gramStart"/>
      <w:r w:rsidRPr="00FA7F5E">
        <w:rPr>
          <w:rFonts w:ascii="Calibri" w:hAnsi="Calibri" w:cs="Calibri"/>
          <w:bCs/>
        </w:rPr>
        <w:t>time period</w:t>
      </w:r>
      <w:proofErr w:type="gramEnd"/>
      <w:r w:rsidRPr="00FA7F5E">
        <w:rPr>
          <w:rFonts w:ascii="Calibri" w:hAnsi="Calibri" w:cs="Calibri"/>
          <w:bCs/>
        </w:rPr>
        <w:t xml:space="preserve"> between intent of award (Feb 6) and contract start (Mar 1) is about 16 days.  </w:t>
      </w:r>
      <w:r w:rsidR="00FA7F5E" w:rsidRPr="00FA7F5E">
        <w:rPr>
          <w:rFonts w:ascii="Calibri" w:hAnsi="Calibri" w:cs="Calibri"/>
          <w:bCs/>
        </w:rPr>
        <w:t>Are</w:t>
      </w:r>
      <w:r w:rsidRPr="00FA7F5E">
        <w:rPr>
          <w:rFonts w:ascii="Calibri" w:hAnsi="Calibri" w:cs="Calibri"/>
          <w:bCs/>
        </w:rPr>
        <w:t xml:space="preserve"> there any provision or exceptions for a delay in fulfillment?  e.g. 30 - 60 days later?</w:t>
      </w:r>
    </w:p>
    <w:p w14:paraId="7481709B" w14:textId="66D6A155" w:rsidR="004D242F" w:rsidRPr="00EB4385" w:rsidRDefault="00FA7F5E" w:rsidP="39FD18C1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</w:rPr>
      </w:pPr>
      <w:r w:rsidRPr="39FD18C1">
        <w:rPr>
          <w:rFonts w:ascii="Calibri" w:hAnsi="Calibri" w:cs="Calibri"/>
          <w:b/>
          <w:bCs/>
        </w:rPr>
        <w:t>No</w:t>
      </w:r>
      <w:r w:rsidR="00096504" w:rsidRPr="39FD18C1">
        <w:rPr>
          <w:rFonts w:ascii="Calibri" w:hAnsi="Calibri" w:cs="Calibri"/>
          <w:b/>
          <w:bCs/>
        </w:rPr>
        <w:t>.</w:t>
      </w:r>
      <w:r w:rsidRPr="39FD18C1">
        <w:rPr>
          <w:rFonts w:ascii="Calibri" w:hAnsi="Calibri" w:cs="Calibri"/>
          <w:b/>
          <w:bCs/>
        </w:rPr>
        <w:t xml:space="preserve"> </w:t>
      </w:r>
      <w:r w:rsidR="00CD232C" w:rsidRPr="39FD18C1">
        <w:rPr>
          <w:rFonts w:ascii="Calibri" w:hAnsi="Calibri" w:cs="Calibri"/>
          <w:b/>
          <w:bCs/>
        </w:rPr>
        <w:t xml:space="preserve">The County needs the vendor to have disposable food trays ready </w:t>
      </w:r>
      <w:r w:rsidR="007A12FE" w:rsidRPr="39FD18C1">
        <w:rPr>
          <w:rFonts w:ascii="Calibri" w:hAnsi="Calibri" w:cs="Calibri"/>
          <w:b/>
          <w:bCs/>
        </w:rPr>
        <w:t xml:space="preserve">for the County at the start of the contract. </w:t>
      </w:r>
      <w:r w:rsidR="00096504" w:rsidRPr="39FD18C1">
        <w:rPr>
          <w:rFonts w:ascii="Calibri" w:hAnsi="Calibri" w:cs="Calibri"/>
          <w:b/>
          <w:bCs/>
        </w:rPr>
        <w:t>O</w:t>
      </w:r>
      <w:r w:rsidRPr="39FD18C1">
        <w:rPr>
          <w:rFonts w:ascii="Calibri" w:hAnsi="Calibri" w:cs="Calibri"/>
          <w:b/>
          <w:bCs/>
        </w:rPr>
        <w:t>rders will be on a</w:t>
      </w:r>
      <w:r w:rsidR="007A12FE" w:rsidRPr="39FD18C1">
        <w:rPr>
          <w:rFonts w:ascii="Calibri" w:hAnsi="Calibri" w:cs="Calibri"/>
          <w:b/>
          <w:bCs/>
        </w:rPr>
        <w:t>n</w:t>
      </w:r>
      <w:r w:rsidRPr="39FD18C1">
        <w:rPr>
          <w:rFonts w:ascii="Calibri" w:hAnsi="Calibri" w:cs="Calibri"/>
          <w:b/>
          <w:bCs/>
        </w:rPr>
        <w:t xml:space="preserve"> </w:t>
      </w:r>
      <w:r w:rsidR="4B8DDA03" w:rsidRPr="39FD18C1">
        <w:rPr>
          <w:rFonts w:ascii="Calibri" w:hAnsi="Calibri" w:cs="Calibri"/>
          <w:b/>
          <w:bCs/>
        </w:rPr>
        <w:t>as needed basis</w:t>
      </w:r>
      <w:r w:rsidRPr="39FD18C1">
        <w:rPr>
          <w:rFonts w:ascii="Calibri" w:hAnsi="Calibri" w:cs="Calibri"/>
          <w:b/>
          <w:bCs/>
        </w:rPr>
        <w:t xml:space="preserve">. </w:t>
      </w:r>
    </w:p>
    <w:p w14:paraId="24C9F1DB" w14:textId="6161331E" w:rsidR="004D242F" w:rsidRPr="00FA7F5E" w:rsidRDefault="002A175E" w:rsidP="002A175E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F5E">
        <w:rPr>
          <w:rFonts w:ascii="Calibri" w:hAnsi="Calibri" w:cs="Calibri"/>
          <w:bCs/>
        </w:rPr>
        <w:t>If not, what is the likely size of the 1</w:t>
      </w:r>
      <w:r w:rsidRPr="00FA7F5E">
        <w:rPr>
          <w:rFonts w:ascii="Calibri" w:hAnsi="Calibri" w:cs="Calibri"/>
          <w:bCs/>
          <w:vertAlign w:val="superscript"/>
        </w:rPr>
        <w:t>st</w:t>
      </w:r>
      <w:r w:rsidRPr="00FA7F5E">
        <w:rPr>
          <w:rFonts w:ascii="Calibri" w:hAnsi="Calibri" w:cs="Calibri"/>
          <w:bCs/>
        </w:rPr>
        <w:t xml:space="preserve"> order? i.e.  How much do we need to stock to fulfill the initial order?</w:t>
      </w:r>
    </w:p>
    <w:p w14:paraId="0834CDE4" w14:textId="7B0F2D36" w:rsidR="004D242F" w:rsidRPr="00EB4385" w:rsidRDefault="00140E12" w:rsidP="39FD18C1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Bidi"/>
          <w:b/>
          <w:bCs/>
        </w:rPr>
      </w:pPr>
      <w:r w:rsidRPr="39FD18C1">
        <w:rPr>
          <w:rFonts w:asciiTheme="minorHAnsi" w:hAnsiTheme="minorHAnsi" w:cstheme="minorBidi"/>
          <w:b/>
          <w:bCs/>
        </w:rPr>
        <w:t>The f</w:t>
      </w:r>
      <w:r w:rsidR="00096504" w:rsidRPr="39FD18C1">
        <w:rPr>
          <w:rFonts w:asciiTheme="minorHAnsi" w:hAnsiTheme="minorHAnsi" w:cstheme="minorBidi"/>
          <w:b/>
          <w:bCs/>
        </w:rPr>
        <w:t>irst order will be approximately 102,400 trays.</w:t>
      </w:r>
    </w:p>
    <w:p w14:paraId="1B0A0F18" w14:textId="77777777" w:rsidR="00600974" w:rsidRPr="00985AE1" w:rsidRDefault="00600974" w:rsidP="00531F62">
      <w:pPr>
        <w:spacing w:after="60"/>
        <w:ind w:left="720"/>
        <w:rPr>
          <w:rFonts w:ascii="Calibri" w:hAnsi="Calibri" w:cs="Calibri"/>
          <w:b/>
        </w:rPr>
      </w:pPr>
    </w:p>
    <w:p w14:paraId="6C7B576F" w14:textId="77777777" w:rsidR="00600974" w:rsidRPr="00531F62" w:rsidRDefault="00600974" w:rsidP="00531F62">
      <w:pPr>
        <w:autoSpaceDE w:val="0"/>
        <w:autoSpaceDN w:val="0"/>
        <w:adjustRightInd w:val="0"/>
        <w:spacing w:after="360"/>
        <w:rPr>
          <w:rFonts w:ascii="Calibri" w:hAnsi="Calibri" w:cs="Calibri"/>
        </w:rPr>
      </w:pP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49112F0F" w:rsidR="00B94E07" w:rsidRPr="002A175E" w:rsidRDefault="00B94E07" w:rsidP="002A175E">
      <w:pPr>
        <w:tabs>
          <w:tab w:val="center" w:pos="5400"/>
          <w:tab w:val="left" w:pos="7905"/>
        </w:tabs>
        <w:spacing w:after="240"/>
        <w:jc w:val="center"/>
        <w:rPr>
          <w:rFonts w:ascii="Calibri" w:hAnsi="Calibri" w:cs="Calibri"/>
          <w:b/>
          <w:sz w:val="20"/>
        </w:rPr>
      </w:pPr>
      <w:r w:rsidRPr="002A175E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2A175E">
        <w:rPr>
          <w:rFonts w:ascii="Calibri" w:hAnsi="Calibri" w:cs="Calibri"/>
          <w:b/>
          <w:bCs/>
          <w:iCs/>
          <w:sz w:val="28"/>
          <w:szCs w:val="28"/>
        </w:rPr>
        <w:t>Q</w:t>
      </w:r>
      <w:r w:rsidRPr="002A175E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702B2F" w:rsidRPr="002A175E">
        <w:rPr>
          <w:rFonts w:ascii="Calibri" w:hAnsi="Calibri" w:cs="Calibri"/>
          <w:b/>
          <w:bCs/>
          <w:iCs/>
          <w:sz w:val="28"/>
          <w:szCs w:val="28"/>
        </w:rPr>
        <w:t>2400</w:t>
      </w:r>
      <w:r w:rsidRPr="002A175E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702B2F" w:rsidRPr="002A175E">
        <w:rPr>
          <w:rFonts w:ascii="Calibri" w:hAnsi="Calibri" w:cs="Calibri"/>
          <w:b/>
          <w:sz w:val="28"/>
          <w:szCs w:val="28"/>
        </w:rPr>
        <w:t>Disposable Food Trays</w:t>
      </w:r>
    </w:p>
    <w:p w14:paraId="0B1BC846" w14:textId="24B0A974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2DA13204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Pr="00531F62">
        <w:rPr>
          <w:rFonts w:ascii="Calibri" w:hAnsi="Calibri" w:cs="Calibri"/>
          <w:szCs w:val="26"/>
        </w:rPr>
        <w:t>Q</w:t>
      </w:r>
      <w:r w:rsidR="00702B2F" w:rsidRPr="00531F62">
        <w:rPr>
          <w:rFonts w:ascii="Calibri" w:hAnsi="Calibri" w:cs="Calibri"/>
          <w:szCs w:val="26"/>
        </w:rPr>
        <w:t>A</w:t>
      </w:r>
      <w:r w:rsidR="00B94E07" w:rsidRPr="00531F62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5"/>
        <w:gridCol w:w="1456"/>
        <w:gridCol w:w="1302"/>
        <w:gridCol w:w="2504"/>
        <w:gridCol w:w="1267"/>
        <w:gridCol w:w="3376"/>
      </w:tblGrid>
      <w:tr w:rsidR="00702B2F" w:rsidRPr="00702B2F" w14:paraId="447B321F" w14:textId="77777777" w:rsidTr="00702B2F">
        <w:trPr>
          <w:trHeight w:val="370"/>
          <w:tblHeader/>
        </w:trPr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2F1E215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702B2F">
              <w:rPr>
                <w:rFonts w:ascii="Calibri" w:hAnsi="Calibri" w:cs="Calibri"/>
                <w:b/>
                <w:bCs/>
                <w:sz w:val="28"/>
                <w:szCs w:val="28"/>
              </w:rPr>
              <w:t>RFQ No. 902400 - Disposable Food Trays</w:t>
            </w:r>
          </w:p>
        </w:tc>
      </w:tr>
      <w:tr w:rsidR="00702B2F" w:rsidRPr="00702B2F" w14:paraId="600A8819" w14:textId="77777777" w:rsidTr="00702B2F">
        <w:trPr>
          <w:trHeight w:val="270"/>
          <w:tblHeader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53E97B8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02B2F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D4F3A20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02B2F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3758DA8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02B2F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FC82A11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02B2F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02A550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02B2F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98CF7C7" w14:textId="77777777" w:rsidR="00702B2F" w:rsidRPr="00702B2F" w:rsidRDefault="00702B2F" w:rsidP="00702B2F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02B2F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702B2F" w:rsidRPr="00702B2F" w14:paraId="768F575B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141C2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Atlantis Food Services Corpor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87A07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Anton Had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23A87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1-74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0359D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30470 Whipple Ro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99665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F6FE8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thaddad@atlantisfoodservices.com</w:t>
            </w:r>
          </w:p>
        </w:tc>
      </w:tr>
      <w:tr w:rsidR="00702B2F" w:rsidRPr="00702B2F" w14:paraId="7AE4BAD5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1747D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Barkoff Container &amp; Supply 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2C518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USAN PIMENT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40B86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7-3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F02EA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6599 Corporate 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3981B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3268A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PIMENTEL@BARKOFFCONTAINER.COM</w:t>
            </w:r>
          </w:p>
        </w:tc>
      </w:tr>
      <w:tr w:rsidR="00702B2F" w:rsidRPr="00702B2F" w14:paraId="1607810D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E06F3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BayDot Suppl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16A7B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Natalie Bay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2C9CB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21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55A7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325 Euclid Avenue Suite 3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EC91B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9E4D4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baydot@comcast.net</w:t>
            </w:r>
          </w:p>
        </w:tc>
      </w:tr>
      <w:tr w:rsidR="00702B2F" w:rsidRPr="00702B2F" w14:paraId="7AABCB01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E848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Bob's Foam Fact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FCAD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Paul K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6A8F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7-24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BC474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4055 Pestana P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0614F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F938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paul@bobsfoam.com</w:t>
            </w:r>
          </w:p>
        </w:tc>
      </w:tr>
      <w:tr w:rsidR="00702B2F" w:rsidRPr="00702B2F" w14:paraId="513F7119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7D64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Blaisdell's Business Produc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0457C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Cheryl Pal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A956E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510-483-3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77801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7677 Oakport Street, Ste 8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7A81D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D3325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cpallas@blaisdells.com</w:t>
            </w:r>
          </w:p>
        </w:tc>
      </w:tr>
      <w:tr w:rsidR="00702B2F" w:rsidRPr="00702B2F" w14:paraId="6BB2D97C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E2B41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Box World Shipping Ct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2367F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ichard Nei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583C8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3-07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160F8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7022 Village Pkw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5EB91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045C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neill@the-packaging-store.com</w:t>
            </w:r>
          </w:p>
        </w:tc>
      </w:tr>
      <w:tr w:rsidR="00702B2F" w:rsidRPr="00702B2F" w14:paraId="0DA8E548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4E483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Branding Boulev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35E5B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Andy Ver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A4EA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7-37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677CB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047 Ashby Aven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272BA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C1821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andy@brandingblvd.com</w:t>
            </w:r>
          </w:p>
        </w:tc>
      </w:tr>
      <w:tr w:rsidR="00702B2F" w:rsidRPr="00702B2F" w14:paraId="29E3ACCC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70B9B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  Bron Tapes </w:t>
            </w: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f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California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91BB6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Kevin Leining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CE7BE4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29-19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7392C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9430 Union City Blv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2919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27473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bronca@brontapes.com</w:t>
            </w:r>
          </w:p>
        </w:tc>
      </w:tr>
      <w:tr w:rsidR="00702B2F" w:rsidRPr="00702B2F" w14:paraId="407A9113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8E13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California Glass 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94729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ick Silv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FCD78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635-77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E4691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155 98th 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A0B9E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079F6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silvani@calglassco.com</w:t>
            </w:r>
          </w:p>
        </w:tc>
      </w:tr>
      <w:tr w:rsidR="00702B2F" w:rsidRPr="00702B2F" w14:paraId="423ACF65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C665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California Supply Nor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8EC25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obert John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C1656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29-0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5D1C2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855 Volpey W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0DF34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3B1FA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louw@calsupply.com</w:t>
            </w:r>
          </w:p>
        </w:tc>
      </w:tr>
      <w:tr w:rsidR="00702B2F" w:rsidRPr="00702B2F" w14:paraId="6000CCF7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331B3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California World Trade &amp; Mkt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8491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tan Nam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A2E4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8-93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E827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4615 O'Neil 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F978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65B5E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tan@californiaworldtrade.com</w:t>
            </w:r>
          </w:p>
        </w:tc>
      </w:tr>
      <w:tr w:rsidR="00702B2F" w:rsidRPr="00702B2F" w14:paraId="3596CD38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C3FC5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Corporate Express A Buhramann 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B482E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Brian All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0F987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856-35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58C2F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6601 Overlake Pla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3BED8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14E4B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brian.allen@cexp.com</w:t>
            </w:r>
          </w:p>
        </w:tc>
      </w:tr>
      <w:tr w:rsidR="00702B2F" w:rsidRPr="00702B2F" w14:paraId="78BEE275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4BB28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ePoly Star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D1FC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teven Cho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886E8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638-11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61B0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085 Burroughs Ave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477C1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6F453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teven@epolystar.com</w:t>
            </w:r>
          </w:p>
        </w:tc>
      </w:tr>
      <w:tr w:rsidR="00702B2F" w:rsidRPr="00702B2F" w14:paraId="2E679A82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2AB6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First Choice Building Mainten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763C7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Kyle Vandagrif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FBC92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7-1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1928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3175 Independence Dr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3FDE8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498B0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kyle@firstchoicebm.com</w:t>
            </w:r>
          </w:p>
        </w:tc>
      </w:tr>
      <w:tr w:rsidR="00702B2F" w:rsidRPr="00702B2F" w14:paraId="561EA6ED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9F369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High Street Bridge Self-str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DC54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Shawn Land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86E64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37-9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CFA54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500 High 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C156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DBC5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sbss@aol.com</w:t>
            </w:r>
          </w:p>
        </w:tc>
      </w:tr>
      <w:tr w:rsidR="00702B2F" w:rsidRPr="00702B2F" w14:paraId="52335D3B" w14:textId="77777777" w:rsidTr="00702B2F">
        <w:trPr>
          <w:trHeight w:val="2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F6A5B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Industrial Produc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40529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Al 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AD677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7-45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6F65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3271 Eichler St # 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04D3E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2012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ennifer@wmspackaging.com</w:t>
            </w:r>
          </w:p>
        </w:tc>
      </w:tr>
      <w:tr w:rsidR="00702B2F" w:rsidRPr="00702B2F" w14:paraId="43C3FA98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8C8A7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Intraline,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A8852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Pete Var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09943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0-9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87FAC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8100 Capwe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AC038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1039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pvarma@intralineinc.com</w:t>
            </w:r>
          </w:p>
        </w:tc>
      </w:tr>
      <w:tr w:rsidR="00702B2F" w:rsidRPr="00702B2F" w14:paraId="1BAABB5B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71764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JC Pa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D3729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Michael Clark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DEBFF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13-47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6AB9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47422 Kato Rd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A273C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41BAD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mclarke4701@jcpaper.com</w:t>
            </w:r>
          </w:p>
        </w:tc>
      </w:tr>
      <w:tr w:rsidR="00702B2F" w:rsidRPr="00702B2F" w14:paraId="7C96AF07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24A5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Marfred Industr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A622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Geoff Wh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A4C39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866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7-62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06BF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6599 Corporate Ave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6BDE1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340B0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geoffw@marfred.com</w:t>
            </w:r>
          </w:p>
        </w:tc>
      </w:tr>
      <w:tr w:rsidR="00702B2F" w:rsidRPr="00702B2F" w14:paraId="5D8F64F3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C589F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McWoods Distribution L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49B9B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oel McGi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659EA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268-62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84675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4000 Broadway, Unit 3, Office 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7CC24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350F0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oel@mcwoodsdistribution.com</w:t>
            </w:r>
          </w:p>
        </w:tc>
      </w:tr>
      <w:tr w:rsidR="00702B2F" w:rsidRPr="00702B2F" w14:paraId="62DBE4D8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0A87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P &amp; R Paper Supply Company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B2C6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Lindsey Maiberg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124E9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909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4-11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DF064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351 Lincol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DBF7A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B7CA6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lindsey@prpaper.com</w:t>
            </w:r>
          </w:p>
        </w:tc>
      </w:tr>
      <w:tr w:rsidR="00702B2F" w:rsidRPr="00702B2F" w14:paraId="57BEEB71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72B1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Pacific Paper Tube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6D6F3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Patrick Walla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508AF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562-88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EFF47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1025 98th Aven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82E8D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2BC8B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kathy6441@yahoo.com</w:t>
            </w:r>
          </w:p>
        </w:tc>
      </w:tr>
      <w:tr w:rsidR="00702B2F" w:rsidRPr="00702B2F" w14:paraId="09AB3ED0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5B304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Paper Net, Inc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8190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ulian Hemma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C486A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2-88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6E39C4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23785 Cabot Blvd # 3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AAD52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C0989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ulian@papernetUSA.com</w:t>
            </w:r>
          </w:p>
        </w:tc>
      </w:tr>
      <w:tr w:rsidR="00702B2F" w:rsidRPr="00702B2F" w14:paraId="7996EA35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95768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styles unlimi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EFC42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ochelle bla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45A44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575-62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BB040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1227 e17th streeet #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6D6D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BCBC7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WAone2@yahoo.com</w:t>
            </w:r>
          </w:p>
        </w:tc>
      </w:tr>
      <w:tr w:rsidR="00702B2F" w:rsidRPr="00702B2F" w14:paraId="256C9B18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A3F05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The Box Lady DBA T.B.L. Packag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46E6B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Carrie John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C0C9534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562-1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9C4A64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4101 Fairway Avenu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2B1EE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4E219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carrie@theboxlady.com</w:t>
            </w:r>
          </w:p>
        </w:tc>
      </w:tr>
      <w:tr w:rsidR="00702B2F" w:rsidRPr="00702B2F" w14:paraId="39D2DEF5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86A26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Trans Western Polymer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10926C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osemary Jia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CE06A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9-78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E1670B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6645 Las Positas 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3AE3F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47714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rjiang@twpoly.com</w:t>
            </w:r>
          </w:p>
        </w:tc>
      </w:tr>
      <w:tr w:rsidR="00702B2F" w:rsidRPr="00702B2F" w14:paraId="1CA8275E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C02F3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U C Plastic Mfg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DF9B56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esse Tse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56E39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3-07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671924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3202 Diablo 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3C2D8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AC724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UCPLASTC@PACBELL.NET</w:t>
            </w:r>
          </w:p>
        </w:tc>
      </w:tr>
      <w:tr w:rsidR="00702B2F" w:rsidRPr="00702B2F" w14:paraId="3DC7C5D8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FB0F5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Vangeluc I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89A1A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Tey Sorn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A698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77-67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7FBAF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3233 Whipple Ro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3525F2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FD8AE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info@vangeluc.com</w:t>
            </w:r>
          </w:p>
        </w:tc>
      </w:tr>
      <w:tr w:rsidR="00702B2F" w:rsidRPr="00702B2F" w14:paraId="73ECD537" w14:textId="77777777" w:rsidTr="00302D76">
        <w:trPr>
          <w:trHeight w:val="3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FDD333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  Vince's Office Supply Inc DBA The Offic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C1C4D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erry Carro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F68879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( 877</w:t>
            </w:r>
            <w:proofErr w:type="gramEnd"/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 xml:space="preserve"> ) 484-36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DE3CE8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3167 Corporate Pla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D37DE7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1D6DF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jerryc@theofficecity.com</w:t>
            </w:r>
          </w:p>
        </w:tc>
      </w:tr>
      <w:tr w:rsidR="00702B2F" w:rsidRPr="00702B2F" w14:paraId="7DA514EA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CA5A0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Allen Packaging Compan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AD4B2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John Mikul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EAE3E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714) 2590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F6ADA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1150 Valencia Aven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D714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Tusti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08B5" w14:textId="77777777" w:rsidR="00702B2F" w:rsidRPr="00702B2F" w:rsidRDefault="00702B2F" w:rsidP="00702B2F">
            <w:pPr>
              <w:rPr>
                <w:rFonts w:ascii="Arial" w:hAnsi="Arial" w:cs="Arial"/>
                <w:sz w:val="20"/>
              </w:rPr>
            </w:pPr>
            <w:r w:rsidRPr="00702B2F">
              <w:rPr>
                <w:rFonts w:ascii="Arial" w:hAnsi="Arial" w:cs="Arial"/>
                <w:sz w:val="20"/>
              </w:rPr>
              <w:t>jmikulka@allenpkg.com</w:t>
            </w:r>
          </w:p>
        </w:tc>
      </w:tr>
      <w:tr w:rsidR="00702B2F" w:rsidRPr="00702B2F" w14:paraId="3DB5D7F2" w14:textId="77777777" w:rsidTr="00702B2F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05D4D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Atlantis Food Services Corpor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A83C66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Anton Had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1DE55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gramStart"/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 510</w:t>
            </w:r>
            <w:proofErr w:type="gramEnd"/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) 441-74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B5571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30470 Whipple Ro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9C5E9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Union C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7136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thaddad@atlantisfoodservices.com</w:t>
            </w:r>
          </w:p>
        </w:tc>
      </w:tr>
      <w:tr w:rsidR="00702B2F" w:rsidRPr="00702B2F" w14:paraId="556AF59A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2A22A7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Barkoff Container &amp; Supply 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801BEF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Susan Piment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BC93AA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gramStart"/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 510</w:t>
            </w:r>
            <w:proofErr w:type="gramEnd"/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) 887-3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79B38D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26599 Corporate 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A1D68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772247" w14:textId="77777777" w:rsidR="00702B2F" w:rsidRPr="00702B2F" w:rsidRDefault="00302D76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19" w:history="1">
              <w:r w:rsidR="00702B2F" w:rsidRPr="00702B2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spimentel@barkoffcontainer.com</w:t>
              </w:r>
            </w:hyperlink>
          </w:p>
        </w:tc>
      </w:tr>
      <w:tr w:rsidR="00702B2F" w:rsidRPr="00702B2F" w14:paraId="4E0376D4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CFFCC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BayDot Suppl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CDE956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Natalie Bay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7D52DE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gramStart"/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 510</w:t>
            </w:r>
            <w:proofErr w:type="gramEnd"/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) 451-21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E10B8E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325 Euclid Avenue Suite 3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518A2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D4B8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baydot@comcast.net</w:t>
            </w:r>
          </w:p>
        </w:tc>
      </w:tr>
      <w:tr w:rsidR="00702B2F" w:rsidRPr="00702B2F" w14:paraId="4370F807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270A3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Cogent Soltions &amp; Suppl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8244F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5D7B9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510 307-42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192C6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8831B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Richmon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8017" w14:textId="77777777" w:rsidR="00702B2F" w:rsidRPr="00702B2F" w:rsidRDefault="00302D76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0" w:history="1">
              <w:r w:rsidR="00702B2F" w:rsidRPr="00702B2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info@cogentsupplies.com</w:t>
              </w:r>
            </w:hyperlink>
          </w:p>
        </w:tc>
      </w:tr>
      <w:tr w:rsidR="00702B2F" w:rsidRPr="00702B2F" w14:paraId="53068386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8002E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Huhtama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BC42B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Sally Choupro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18F31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415) 235-26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F4862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231 Gramercy Dr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9B91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San Mate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4B37D" w14:textId="77777777" w:rsidR="00702B2F" w:rsidRPr="00702B2F" w:rsidRDefault="00302D76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1" w:history="1">
              <w:r w:rsidR="00702B2F" w:rsidRPr="00702B2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sally.chouprov@huhtamaki.com</w:t>
              </w:r>
            </w:hyperlink>
          </w:p>
        </w:tc>
      </w:tr>
      <w:tr w:rsidR="00702B2F" w:rsidRPr="00702B2F" w14:paraId="517DD608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F07F9A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gre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5BFB35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Christopher Shiel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E5F0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2"/>
                <w:szCs w:val="12"/>
              </w:rPr>
            </w:pPr>
            <w:r w:rsidRPr="00702B2F">
              <w:rPr>
                <w:rFonts w:ascii="Arial" w:hAnsi="Arial" w:cs="Arial"/>
                <w:color w:val="000000"/>
                <w:sz w:val="12"/>
                <w:szCs w:val="12"/>
              </w:rPr>
              <w:t> </w:t>
            </w:r>
            <w:proofErr w:type="gramStart"/>
            <w:r w:rsidRPr="00702B2F">
              <w:rPr>
                <w:rFonts w:ascii="Arial" w:hAnsi="Arial" w:cs="Arial"/>
                <w:color w:val="000000"/>
                <w:sz w:val="12"/>
                <w:szCs w:val="12"/>
              </w:rPr>
              <w:t>( 510</w:t>
            </w:r>
            <w:proofErr w:type="gramEnd"/>
            <w:r w:rsidRPr="00702B2F">
              <w:rPr>
                <w:rFonts w:ascii="Arial" w:hAnsi="Arial" w:cs="Arial"/>
                <w:color w:val="000000"/>
                <w:sz w:val="12"/>
                <w:szCs w:val="12"/>
              </w:rPr>
              <w:t xml:space="preserve"> ) 472-93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FF2E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2"/>
                <w:szCs w:val="12"/>
              </w:rPr>
            </w:pPr>
            <w:r w:rsidRPr="00702B2F">
              <w:rPr>
                <w:rFonts w:ascii="Arial" w:hAnsi="Arial" w:cs="Arial"/>
                <w:color w:val="000000"/>
                <w:sz w:val="12"/>
                <w:szCs w:val="12"/>
              </w:rPr>
              <w:t>5600 Martin Luther King Jr Way Blvd, #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75D21" w14:textId="77777777" w:rsidR="00702B2F" w:rsidRPr="00702B2F" w:rsidRDefault="00702B2F" w:rsidP="00702B2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02B2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C9787" w14:textId="77777777" w:rsidR="00702B2F" w:rsidRPr="00702B2F" w:rsidRDefault="00702B2F" w:rsidP="00702B2F">
            <w:pPr>
              <w:rPr>
                <w:rFonts w:ascii="Arial" w:hAnsi="Arial" w:cs="Arial"/>
                <w:sz w:val="20"/>
              </w:rPr>
            </w:pPr>
            <w:r w:rsidRPr="00702B2F">
              <w:rPr>
                <w:rFonts w:ascii="Arial" w:hAnsi="Arial" w:cs="Arial"/>
                <w:sz w:val="20"/>
              </w:rPr>
              <w:t>office@ogreena.com</w:t>
            </w:r>
          </w:p>
        </w:tc>
      </w:tr>
      <w:tr w:rsidR="00702B2F" w:rsidRPr="00702B2F" w14:paraId="612BA57A" w14:textId="77777777" w:rsidTr="00302D76">
        <w:trPr>
          <w:trHeight w:val="2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8CF64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Verit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90B0B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Christine Hart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96510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(209) 483-99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6D5E8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7337 Las Positas Ro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8D683" w14:textId="77777777" w:rsidR="00702B2F" w:rsidRPr="00702B2F" w:rsidRDefault="00702B2F" w:rsidP="00702B2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02B2F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A2008" w14:textId="64EE0C54" w:rsidR="00702B2F" w:rsidRPr="009A5418" w:rsidRDefault="00702B2F" w:rsidP="00702B2F">
            <w:pPr>
              <w:rPr>
                <w:rFonts w:ascii="Arial" w:hAnsi="Arial" w:cs="Arial"/>
                <w:color w:val="0000FF"/>
                <w:sz w:val="20"/>
              </w:rPr>
            </w:pPr>
            <w:r w:rsidRPr="009A5418">
              <w:rPr>
                <w:rFonts w:ascii="Arial" w:hAnsi="Arial" w:cs="Arial"/>
                <w:sz w:val="20"/>
              </w:rPr>
              <w:t>Christine.Hartman@veritivcorp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702B2F">
      <w:footerReference w:type="default" r:id="rId22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3D6C7" w14:textId="77777777" w:rsidR="00AB5B95" w:rsidRDefault="00AB5B95" w:rsidP="004D242F">
      <w:r>
        <w:separator/>
      </w:r>
    </w:p>
  </w:endnote>
  <w:endnote w:type="continuationSeparator" w:id="0">
    <w:p w14:paraId="4955B6AF" w14:textId="77777777" w:rsidR="00AB5B95" w:rsidRDefault="00AB5B95" w:rsidP="004D242F">
      <w:r>
        <w:continuationSeparator/>
      </w:r>
    </w:p>
  </w:endnote>
  <w:endnote w:type="continuationNotice" w:id="1">
    <w:p w14:paraId="6C4E8FB8" w14:textId="77777777" w:rsidR="00AB5B95" w:rsidRDefault="00AB5B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1D39A2" w:rsidRPr="008F1AC7" w:rsidRDefault="00B60008" w:rsidP="00BF4AA1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1D39A2" w:rsidRDefault="00B60008" w:rsidP="00BF4AA1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1D39A2" w:rsidRDefault="001D39A2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4CAA2F42" w:rsidR="005D1234" w:rsidRPr="002A175E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 w:rsidRPr="002A175E">
      <w:rPr>
        <w:rFonts w:ascii="Calibri" w:hAnsi="Calibri" w:cs="Calibri"/>
        <w:sz w:val="20"/>
      </w:rPr>
      <w:tab/>
    </w:r>
    <w:r w:rsidR="005D1234" w:rsidRPr="002A175E">
      <w:rPr>
        <w:rFonts w:ascii="Calibri" w:hAnsi="Calibri" w:cs="Calibri"/>
        <w:sz w:val="20"/>
      </w:rPr>
      <w:t>RFQ No. 90</w:t>
    </w:r>
    <w:r w:rsidR="00702B2F" w:rsidRPr="002A175E">
      <w:rPr>
        <w:rFonts w:ascii="Calibri" w:hAnsi="Calibri" w:cs="Calibri"/>
        <w:sz w:val="20"/>
      </w:rPr>
      <w:t>2400</w:t>
    </w:r>
    <w:r w:rsidR="005D1234" w:rsidRPr="002A175E">
      <w:rPr>
        <w:rFonts w:ascii="Calibri" w:hAnsi="Calibri" w:cs="Calibri"/>
        <w:sz w:val="20"/>
      </w:rPr>
      <w:t xml:space="preserve">, </w:t>
    </w:r>
    <w:r w:rsidR="00715C57" w:rsidRPr="002A175E">
      <w:rPr>
        <w:rFonts w:ascii="Calibri" w:hAnsi="Calibri" w:cs="Calibri"/>
        <w:sz w:val="20"/>
      </w:rPr>
      <w:t xml:space="preserve">Questions &amp; </w:t>
    </w:r>
    <w:r w:rsidR="00D30D72" w:rsidRPr="002A175E">
      <w:rPr>
        <w:rFonts w:ascii="Calibri" w:hAnsi="Calibri" w:cs="Calibri"/>
        <w:sz w:val="20"/>
      </w:rPr>
      <w:t>Answer</w:t>
    </w:r>
    <w:r w:rsidR="00715C57" w:rsidRPr="002A175E">
      <w:rPr>
        <w:rFonts w:ascii="Calibri" w:hAnsi="Calibri" w:cs="Calibri"/>
        <w:sz w:val="20"/>
      </w:rPr>
      <w:t>s</w:t>
    </w:r>
    <w:r w:rsidR="005D1234" w:rsidRPr="002A175E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6940596A" w:rsidR="005D53C7" w:rsidRPr="002A175E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 w:rsidRPr="002A175E">
      <w:rPr>
        <w:rFonts w:ascii="Calibri" w:hAnsi="Calibri" w:cs="Calibri"/>
        <w:sz w:val="20"/>
      </w:rPr>
      <w:tab/>
    </w:r>
    <w:r w:rsidR="005D53C7" w:rsidRPr="002A175E">
      <w:rPr>
        <w:rFonts w:ascii="Calibri" w:hAnsi="Calibri" w:cs="Calibri"/>
        <w:sz w:val="20"/>
      </w:rPr>
      <w:t>RF</w:t>
    </w:r>
    <w:r w:rsidR="00E83ABA" w:rsidRPr="002A175E">
      <w:rPr>
        <w:rFonts w:ascii="Calibri" w:hAnsi="Calibri" w:cs="Calibri"/>
        <w:sz w:val="20"/>
      </w:rPr>
      <w:t>Q</w:t>
    </w:r>
    <w:r w:rsidR="005D53C7" w:rsidRPr="002A175E">
      <w:rPr>
        <w:rFonts w:ascii="Calibri" w:hAnsi="Calibri" w:cs="Calibri"/>
        <w:sz w:val="20"/>
      </w:rPr>
      <w:t xml:space="preserve"> No. </w:t>
    </w:r>
    <w:r w:rsidR="00E83ABA" w:rsidRPr="002A175E">
      <w:rPr>
        <w:rFonts w:ascii="Calibri" w:hAnsi="Calibri" w:cs="Calibri"/>
        <w:sz w:val="20"/>
      </w:rPr>
      <w:t>90</w:t>
    </w:r>
    <w:r w:rsidR="002A175E" w:rsidRPr="002A175E">
      <w:rPr>
        <w:rFonts w:ascii="Calibri" w:hAnsi="Calibri" w:cs="Calibri"/>
        <w:sz w:val="20"/>
      </w:rPr>
      <w:t>2400</w:t>
    </w:r>
    <w:r w:rsidR="005D53C7" w:rsidRPr="002A175E">
      <w:rPr>
        <w:rFonts w:ascii="Calibri" w:hAnsi="Calibri" w:cs="Calibri"/>
        <w:sz w:val="20"/>
      </w:rPr>
      <w:t>, Vendor</w:t>
    </w:r>
    <w:r w:rsidR="0039295B" w:rsidRPr="002A175E">
      <w:rPr>
        <w:rFonts w:ascii="Calibri" w:hAnsi="Calibri" w:cs="Calibri"/>
        <w:sz w:val="20"/>
      </w:rPr>
      <w:t xml:space="preserve"> Bid</w:t>
    </w:r>
    <w:r w:rsidR="005D53C7" w:rsidRPr="002A175E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BF4AA1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1A1E2" w14:textId="77777777" w:rsidR="00AB5B95" w:rsidRDefault="00AB5B95" w:rsidP="004D242F">
      <w:r>
        <w:separator/>
      </w:r>
    </w:p>
  </w:footnote>
  <w:footnote w:type="continuationSeparator" w:id="0">
    <w:p w14:paraId="56068372" w14:textId="77777777" w:rsidR="00AB5B95" w:rsidRDefault="00AB5B95" w:rsidP="004D242F">
      <w:r>
        <w:continuationSeparator/>
      </w:r>
    </w:p>
  </w:footnote>
  <w:footnote w:type="continuationNotice" w:id="1">
    <w:p w14:paraId="7C97C50B" w14:textId="77777777" w:rsidR="00AB5B95" w:rsidRDefault="00AB5B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1D39A2" w:rsidRPr="004D242F" w:rsidRDefault="00B60008" w:rsidP="00BF4AA1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6BAD51EC" w:rsidR="001D39A2" w:rsidRPr="002A175E" w:rsidRDefault="004D242F" w:rsidP="00BF4AA1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A175E">
      <w:rPr>
        <w:rFonts w:ascii="Calibri" w:hAnsi="Calibri" w:cs="Calibri"/>
        <w:b/>
        <w:snapToGrid w:val="0"/>
        <w:szCs w:val="26"/>
      </w:rPr>
      <w:t>RF</w:t>
    </w:r>
    <w:r w:rsidR="00E83ABA" w:rsidRPr="002A175E">
      <w:rPr>
        <w:rFonts w:ascii="Calibri" w:hAnsi="Calibri" w:cs="Calibri"/>
        <w:b/>
        <w:snapToGrid w:val="0"/>
        <w:szCs w:val="26"/>
      </w:rPr>
      <w:t>Q</w:t>
    </w:r>
    <w:r w:rsidRPr="002A175E">
      <w:rPr>
        <w:rFonts w:ascii="Calibri" w:hAnsi="Calibri" w:cs="Calibri"/>
        <w:b/>
        <w:snapToGrid w:val="0"/>
        <w:szCs w:val="26"/>
      </w:rPr>
      <w:t xml:space="preserve"> No. 90</w:t>
    </w:r>
    <w:r w:rsidR="00702B2F" w:rsidRPr="002A175E">
      <w:rPr>
        <w:rFonts w:ascii="Calibri" w:hAnsi="Calibri" w:cs="Calibri"/>
        <w:b/>
        <w:snapToGrid w:val="0"/>
        <w:szCs w:val="26"/>
      </w:rPr>
      <w:t>2400</w:t>
    </w:r>
    <w:r w:rsidRPr="002A175E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1D39A2" w:rsidRDefault="001D39A2" w:rsidP="00BF4AA1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1D39A2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1D39A2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3685839"/>
    <w:multiLevelType w:val="hybridMultilevel"/>
    <w:tmpl w:val="E06AC0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3"/>
  </w:num>
  <w:num w:numId="3" w16cid:durableId="1347517903">
    <w:abstractNumId w:val="2"/>
  </w:num>
  <w:num w:numId="4" w16cid:durableId="20095962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35A55"/>
    <w:rsid w:val="000835A0"/>
    <w:rsid w:val="00096504"/>
    <w:rsid w:val="000D4C47"/>
    <w:rsid w:val="00140E12"/>
    <w:rsid w:val="0015259B"/>
    <w:rsid w:val="00160400"/>
    <w:rsid w:val="00160CDE"/>
    <w:rsid w:val="001630AE"/>
    <w:rsid w:val="001804D4"/>
    <w:rsid w:val="0019537B"/>
    <w:rsid w:val="001D39A2"/>
    <w:rsid w:val="002023B4"/>
    <w:rsid w:val="002141E7"/>
    <w:rsid w:val="00245437"/>
    <w:rsid w:val="0024787A"/>
    <w:rsid w:val="002A175E"/>
    <w:rsid w:val="002B1B1D"/>
    <w:rsid w:val="002B3056"/>
    <w:rsid w:val="002C016F"/>
    <w:rsid w:val="002C79B9"/>
    <w:rsid w:val="002D61C1"/>
    <w:rsid w:val="00302D76"/>
    <w:rsid w:val="0031102A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31F62"/>
    <w:rsid w:val="00544CE5"/>
    <w:rsid w:val="005839BB"/>
    <w:rsid w:val="0058499E"/>
    <w:rsid w:val="00586439"/>
    <w:rsid w:val="00596B77"/>
    <w:rsid w:val="005A1C47"/>
    <w:rsid w:val="005C4468"/>
    <w:rsid w:val="005C5740"/>
    <w:rsid w:val="005D1234"/>
    <w:rsid w:val="005D53C7"/>
    <w:rsid w:val="005D68BB"/>
    <w:rsid w:val="005E2B45"/>
    <w:rsid w:val="005F00B4"/>
    <w:rsid w:val="005F357D"/>
    <w:rsid w:val="005F5669"/>
    <w:rsid w:val="00600974"/>
    <w:rsid w:val="006243F0"/>
    <w:rsid w:val="006364B6"/>
    <w:rsid w:val="00646DBD"/>
    <w:rsid w:val="006476D8"/>
    <w:rsid w:val="00650CC7"/>
    <w:rsid w:val="00685CF3"/>
    <w:rsid w:val="006A3F78"/>
    <w:rsid w:val="006C112F"/>
    <w:rsid w:val="00702B2F"/>
    <w:rsid w:val="00715C57"/>
    <w:rsid w:val="007350CE"/>
    <w:rsid w:val="007563DD"/>
    <w:rsid w:val="007859C8"/>
    <w:rsid w:val="0079017F"/>
    <w:rsid w:val="007A12FE"/>
    <w:rsid w:val="007A32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9A5418"/>
    <w:rsid w:val="00A07482"/>
    <w:rsid w:val="00A3047F"/>
    <w:rsid w:val="00A35A7E"/>
    <w:rsid w:val="00A376F0"/>
    <w:rsid w:val="00A52CF9"/>
    <w:rsid w:val="00A72A23"/>
    <w:rsid w:val="00AA2ACB"/>
    <w:rsid w:val="00AA6F62"/>
    <w:rsid w:val="00AB5B95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BF4AA1"/>
    <w:rsid w:val="00C402EA"/>
    <w:rsid w:val="00C56222"/>
    <w:rsid w:val="00CB36D0"/>
    <w:rsid w:val="00CB52F8"/>
    <w:rsid w:val="00CD232C"/>
    <w:rsid w:val="00CD5814"/>
    <w:rsid w:val="00CF26D9"/>
    <w:rsid w:val="00D06F87"/>
    <w:rsid w:val="00D14E26"/>
    <w:rsid w:val="00D30D72"/>
    <w:rsid w:val="00D3409F"/>
    <w:rsid w:val="00D62212"/>
    <w:rsid w:val="00D649C7"/>
    <w:rsid w:val="00D849D9"/>
    <w:rsid w:val="00DA14C7"/>
    <w:rsid w:val="00DD37F7"/>
    <w:rsid w:val="00DD4FAD"/>
    <w:rsid w:val="00E25F62"/>
    <w:rsid w:val="00E4146F"/>
    <w:rsid w:val="00E45F99"/>
    <w:rsid w:val="00E4764E"/>
    <w:rsid w:val="00E72897"/>
    <w:rsid w:val="00E83ABA"/>
    <w:rsid w:val="00EA15BA"/>
    <w:rsid w:val="00EB4385"/>
    <w:rsid w:val="00ED3117"/>
    <w:rsid w:val="00EE7E2B"/>
    <w:rsid w:val="00F4176C"/>
    <w:rsid w:val="00F474BF"/>
    <w:rsid w:val="00F5155E"/>
    <w:rsid w:val="00F63FF4"/>
    <w:rsid w:val="00F93D61"/>
    <w:rsid w:val="00FA7F5E"/>
    <w:rsid w:val="00FC4182"/>
    <w:rsid w:val="00FD370B"/>
    <w:rsid w:val="00FD5CD9"/>
    <w:rsid w:val="00FE19E9"/>
    <w:rsid w:val="00FE475B"/>
    <w:rsid w:val="00FE5898"/>
    <w:rsid w:val="00FF551A"/>
    <w:rsid w:val="2D354235"/>
    <w:rsid w:val="39FD18C1"/>
    <w:rsid w:val="4B8DDA03"/>
    <w:rsid w:val="55E5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D149240C-721E-443B-A00A-59ACEBEFD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D232C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sally.chouprov@huhtamaki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info@cogentsupplie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spimentel@barkoffcontaine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6" ma:contentTypeDescription="Create a new document." ma:contentTypeScope="" ma:versionID="6bb69a553c6896767eb4ea027baac896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17da52d5c59af181d56343b39c26e231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45B4D-4FD8-4772-BBE9-663A69DD3D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ef22eea8-2c10-4a2f-8167-165b96e92744"/>
    <ds:schemaRef ds:uri="http://www.w3.org/XML/1998/namespace"/>
    <ds:schemaRef ds:uri="e3e81e9a-5006-40c4-a969-2a7deec45e2f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0</Words>
  <Characters>5914</Characters>
  <Application>Microsoft Office Word</Application>
  <DocSecurity>0</DocSecurity>
  <Lines>49</Lines>
  <Paragraphs>13</Paragraphs>
  <ScaleCrop>false</ScaleCrop>
  <Company/>
  <LinksUpToDate>false</LinksUpToDate>
  <CharactersWithSpaces>6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Huynh, Kevin  GSA -  Procurement Department</cp:lastModifiedBy>
  <cp:revision>17</cp:revision>
  <dcterms:created xsi:type="dcterms:W3CDTF">2023-12-20T16:34:00Z</dcterms:created>
  <dcterms:modified xsi:type="dcterms:W3CDTF">2023-12-22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